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12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5D6C10" w:rsidRPr="00AD4D1B" w14:paraId="7BC22EB3" w14:textId="77777777" w:rsidTr="005D6C10">
        <w:tc>
          <w:tcPr>
            <w:tcW w:w="1350" w:type="dxa"/>
          </w:tcPr>
          <w:p w14:paraId="032DA016" w14:textId="77777777" w:rsidR="005D6C10" w:rsidRPr="00AD4D1B" w:rsidRDefault="005D6C10" w:rsidP="005D6C10">
            <w:pPr>
              <w:pStyle w:val="covertext"/>
              <w:spacing w:line="276" w:lineRule="auto"/>
            </w:pPr>
            <w:r w:rsidRPr="00AD4D1B">
              <w:t>Project</w:t>
            </w:r>
          </w:p>
        </w:tc>
        <w:tc>
          <w:tcPr>
            <w:tcW w:w="7581" w:type="dxa"/>
          </w:tcPr>
          <w:p w14:paraId="0863302E" w14:textId="77777777" w:rsidR="005D6C10" w:rsidRPr="001747DF" w:rsidRDefault="005D6C10" w:rsidP="005D6C10">
            <w:pPr>
              <w:pStyle w:val="covertext"/>
              <w:rPr>
                <w:b/>
              </w:rPr>
            </w:pPr>
            <w:r w:rsidRPr="006C6BB8">
              <w:rPr>
                <w:b/>
              </w:rPr>
              <w:t>Human Factor for Immersive Content Working Group</w:t>
            </w:r>
          </w:p>
          <w:p w14:paraId="603C136D" w14:textId="77777777" w:rsidR="005D6C10" w:rsidRPr="00AD4D1B" w:rsidRDefault="005D6C10" w:rsidP="005D6C1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5D6C10" w:rsidRPr="00FB2CA6" w14:paraId="53A67B7D" w14:textId="77777777" w:rsidTr="005D6C10">
        <w:tc>
          <w:tcPr>
            <w:tcW w:w="1350" w:type="dxa"/>
          </w:tcPr>
          <w:p w14:paraId="63869272" w14:textId="77777777" w:rsidR="005D6C10" w:rsidRPr="00AD4D1B" w:rsidRDefault="005D6C10" w:rsidP="005D6C10">
            <w:pPr>
              <w:pStyle w:val="covertext"/>
              <w:spacing w:line="276" w:lineRule="auto"/>
            </w:pPr>
            <w:r w:rsidRPr="00AD4D1B">
              <w:t>Title</w:t>
            </w:r>
          </w:p>
        </w:tc>
        <w:tc>
          <w:tcPr>
            <w:tcW w:w="7581" w:type="dxa"/>
          </w:tcPr>
          <w:p w14:paraId="3CACFE59" w14:textId="1F14CBC9" w:rsidR="005D6C10" w:rsidRPr="00FB2CA6" w:rsidRDefault="00B971B5" w:rsidP="005D6C10">
            <w:pPr>
              <w:pStyle w:val="covertext"/>
              <w:spacing w:line="276" w:lineRule="auto"/>
              <w:rPr>
                <w:rFonts w:eastAsia="바탕체"/>
                <w:b/>
                <w:bCs/>
              </w:rPr>
            </w:pPr>
            <w:r w:rsidRPr="00FB2CA6">
              <w:rPr>
                <w:rFonts w:eastAsia="바탕체" w:hint="eastAsia"/>
                <w:b/>
                <w:bCs/>
              </w:rPr>
              <w:t>2</w:t>
            </w:r>
            <w:r w:rsidR="00FB2CA6" w:rsidRPr="00FB2CA6">
              <w:rPr>
                <w:rFonts w:eastAsia="바탕체"/>
                <w:b/>
                <w:bCs/>
              </w:rPr>
              <w:t>4</w:t>
            </w:r>
            <w:r w:rsidRPr="00FB2CA6">
              <w:rPr>
                <w:rFonts w:eastAsia="바탕체" w:hint="eastAsia"/>
                <w:b/>
                <w:bCs/>
              </w:rPr>
              <w:t>-Sep_</w:t>
            </w:r>
            <w:r w:rsidR="00FB2CA6" w:rsidRPr="00B971B5">
              <w:rPr>
                <w:rFonts w:eastAsia="바탕체"/>
                <w:b/>
                <w:bCs/>
              </w:rPr>
              <w:t>2020 IEEE-</w:t>
            </w:r>
            <w:r w:rsidR="00FB2CA6" w:rsidRPr="002E2430">
              <w:rPr>
                <w:rFonts w:eastAsia="바탕체"/>
                <w:b/>
                <w:bCs/>
              </w:rPr>
              <w:t>SASB DRAFT Meeting Minutes</w:t>
            </w:r>
          </w:p>
        </w:tc>
      </w:tr>
      <w:tr w:rsidR="005D6C10" w:rsidRPr="00AD4D1B" w14:paraId="652E28DB" w14:textId="77777777" w:rsidTr="005D6C10">
        <w:tc>
          <w:tcPr>
            <w:tcW w:w="1350" w:type="dxa"/>
          </w:tcPr>
          <w:p w14:paraId="34DC5E7A" w14:textId="77777777" w:rsidR="005D6C10" w:rsidRPr="00AD4D1B" w:rsidRDefault="005D6C10" w:rsidP="005D6C10">
            <w:pPr>
              <w:pStyle w:val="covertext"/>
              <w:spacing w:line="276" w:lineRule="auto"/>
            </w:pPr>
            <w:r w:rsidRPr="00AD4D1B">
              <w:t>DCN</w:t>
            </w:r>
          </w:p>
        </w:tc>
        <w:tc>
          <w:tcPr>
            <w:tcW w:w="7581" w:type="dxa"/>
          </w:tcPr>
          <w:p w14:paraId="05212FA9" w14:textId="0C097B6E" w:rsidR="005D6C10" w:rsidRPr="00AD4D1B" w:rsidRDefault="005D6C10" w:rsidP="005D6C10">
            <w:pPr>
              <w:pStyle w:val="covertext"/>
              <w:spacing w:line="276" w:lineRule="auto"/>
              <w:rPr>
                <w:b/>
              </w:rPr>
            </w:pPr>
            <w:r>
              <w:rPr>
                <w:b/>
              </w:rPr>
              <w:t>3079-20-00</w:t>
            </w:r>
            <w:r w:rsidR="00B971B5">
              <w:rPr>
                <w:rFonts w:hint="eastAsia"/>
                <w:b/>
              </w:rPr>
              <w:t>4</w:t>
            </w:r>
            <w:r w:rsidR="00FB2CA6">
              <w:rPr>
                <w:b/>
              </w:rPr>
              <w:t>8</w:t>
            </w:r>
            <w:r>
              <w:rPr>
                <w:b/>
              </w:rPr>
              <w:t>-00-0000</w:t>
            </w:r>
          </w:p>
        </w:tc>
      </w:tr>
      <w:tr w:rsidR="005D6C10" w:rsidRPr="00AD4D1B" w14:paraId="2EB59D83" w14:textId="77777777" w:rsidTr="005D6C10">
        <w:tc>
          <w:tcPr>
            <w:tcW w:w="1350" w:type="dxa"/>
          </w:tcPr>
          <w:p w14:paraId="36E237D2" w14:textId="77777777" w:rsidR="005D6C10" w:rsidRPr="00AD4D1B" w:rsidRDefault="005D6C10" w:rsidP="005D6C10">
            <w:pPr>
              <w:pStyle w:val="covertext"/>
              <w:spacing w:line="276" w:lineRule="auto"/>
            </w:pPr>
            <w:r w:rsidRPr="00AD4D1B">
              <w:t>Date Submitted</w:t>
            </w:r>
          </w:p>
        </w:tc>
        <w:tc>
          <w:tcPr>
            <w:tcW w:w="7581" w:type="dxa"/>
          </w:tcPr>
          <w:p w14:paraId="1F843A19" w14:textId="65AC41DB" w:rsidR="005D6C10" w:rsidRPr="00AD4D1B" w:rsidRDefault="00B971B5" w:rsidP="005D6C10">
            <w:pPr>
              <w:pStyle w:val="covertext"/>
              <w:spacing w:line="276" w:lineRule="auto"/>
              <w:rPr>
                <w:b/>
              </w:rPr>
            </w:pPr>
            <w:r>
              <w:rPr>
                <w:rFonts w:hint="eastAsia"/>
                <w:b/>
              </w:rPr>
              <w:t>October</w:t>
            </w:r>
            <w:r w:rsidR="005D6C10" w:rsidRPr="00AD4D1B">
              <w:rPr>
                <w:b/>
                <w:lang w:eastAsia="ja-JP"/>
              </w:rPr>
              <w:t xml:space="preserve"> </w:t>
            </w:r>
            <w:r>
              <w:rPr>
                <w:rFonts w:hint="eastAsia"/>
                <w:b/>
              </w:rPr>
              <w:t>12</w:t>
            </w:r>
            <w:r w:rsidR="005D6C10">
              <w:rPr>
                <w:b/>
                <w:lang w:eastAsia="ja-JP"/>
              </w:rPr>
              <w:t>, 2020</w:t>
            </w:r>
          </w:p>
        </w:tc>
      </w:tr>
      <w:tr w:rsidR="005D6C10" w:rsidRPr="00BD0E07" w14:paraId="7DF7B93C" w14:textId="77777777" w:rsidTr="005D6C10">
        <w:tc>
          <w:tcPr>
            <w:tcW w:w="1350" w:type="dxa"/>
          </w:tcPr>
          <w:p w14:paraId="0868688F" w14:textId="77777777" w:rsidR="005D6C10" w:rsidRPr="00AD4D1B" w:rsidRDefault="005D6C10" w:rsidP="005D6C10">
            <w:pPr>
              <w:pStyle w:val="covertext"/>
              <w:spacing w:line="276" w:lineRule="auto"/>
            </w:pPr>
            <w:r w:rsidRPr="00AD4D1B">
              <w:t>Source(s)</w:t>
            </w:r>
          </w:p>
        </w:tc>
        <w:tc>
          <w:tcPr>
            <w:tcW w:w="7581" w:type="dxa"/>
          </w:tcPr>
          <w:p w14:paraId="287FF1BE" w14:textId="77945C78" w:rsidR="005D6C10" w:rsidRDefault="006133F1" w:rsidP="005D6C10">
            <w:pPr>
              <w:pStyle w:val="covertext"/>
              <w:spacing w:line="276" w:lineRule="auto"/>
              <w:rPr>
                <w:b/>
                <w:bCs/>
                <w:lang w:val="es-MX"/>
              </w:rPr>
            </w:pPr>
            <w:r>
              <w:rPr>
                <w:rFonts w:hint="eastAsia"/>
                <w:b/>
                <w:bCs/>
                <w:lang w:val="es-MX"/>
              </w:rPr>
              <w:t>Jeong,</w:t>
            </w:r>
            <w:r>
              <w:rPr>
                <w:b/>
                <w:bCs/>
                <w:lang w:val="es-MX"/>
              </w:rPr>
              <w:t xml:space="preserve"> </w:t>
            </w:r>
            <w:r w:rsidR="005D6C10" w:rsidRPr="00BD0E07">
              <w:rPr>
                <w:rFonts w:hint="eastAsia"/>
                <w:b/>
                <w:bCs/>
                <w:lang w:val="es-MX"/>
              </w:rPr>
              <w:t>S</w:t>
            </w:r>
            <w:r w:rsidR="005D6C10" w:rsidRPr="00BD0E07">
              <w:rPr>
                <w:b/>
                <w:bCs/>
                <w:lang w:val="es-MX"/>
              </w:rPr>
              <w:t>angkwon Peter</w:t>
            </w:r>
            <w:r w:rsidR="005D6C10" w:rsidRPr="006C6BB8">
              <w:rPr>
                <w:color w:val="000000" w:themeColor="text1"/>
              </w:rPr>
              <w:t xml:space="preserve"> </w:t>
            </w:r>
            <w:hyperlink r:id="rId9" w:history="1">
              <w:r w:rsidR="005D6C10" w:rsidRPr="006C6BB8">
                <w:rPr>
                  <w:rStyle w:val="a7"/>
                </w:rPr>
                <w:t>ceo@joyfun.kr</w:t>
              </w:r>
            </w:hyperlink>
            <w:r w:rsidR="005D6C10" w:rsidRPr="006C6BB8">
              <w:rPr>
                <w:color w:val="000000" w:themeColor="text1"/>
              </w:rPr>
              <w:t xml:space="preserve"> </w:t>
            </w:r>
            <w:r w:rsidR="005D6C10" w:rsidRPr="00BD0E07">
              <w:rPr>
                <w:b/>
                <w:bCs/>
                <w:lang w:val="es-MX"/>
              </w:rPr>
              <w:t>(JoyFun Inc.,)</w:t>
            </w:r>
          </w:p>
          <w:p w14:paraId="2B733652" w14:textId="3C759856" w:rsidR="005D6C10" w:rsidRPr="006C6BB8" w:rsidRDefault="00B971B5" w:rsidP="00B971B5">
            <w:pPr>
              <w:pStyle w:val="covertext"/>
              <w:spacing w:line="276" w:lineRule="auto"/>
              <w:rPr>
                <w:color w:val="000000" w:themeColor="text1"/>
              </w:rPr>
            </w:pPr>
            <w:r>
              <w:rPr>
                <w:rFonts w:hint="eastAsia"/>
                <w:b/>
                <w:bCs/>
                <w:lang w:val="es-MX"/>
              </w:rPr>
              <w:t>Seo,</w:t>
            </w:r>
            <w:r>
              <w:rPr>
                <w:b/>
                <w:bCs/>
                <w:lang w:val="es-MX"/>
              </w:rPr>
              <w:t xml:space="preserve"> </w:t>
            </w:r>
            <w:r>
              <w:rPr>
                <w:rFonts w:hint="eastAsia"/>
                <w:b/>
                <w:bCs/>
                <w:lang w:val="es-MX"/>
              </w:rPr>
              <w:t>Dong</w:t>
            </w:r>
            <w:r>
              <w:rPr>
                <w:b/>
                <w:bCs/>
                <w:lang w:val="es-MX"/>
              </w:rPr>
              <w:t xml:space="preserve"> </w:t>
            </w:r>
            <w:r>
              <w:rPr>
                <w:rFonts w:hint="eastAsia"/>
                <w:b/>
                <w:bCs/>
                <w:lang w:val="es-MX"/>
              </w:rPr>
              <w:t>Il</w:t>
            </w:r>
            <w:r>
              <w:rPr>
                <w:b/>
                <w:bCs/>
                <w:lang w:val="es-MX"/>
              </w:rPr>
              <w:t xml:space="preserve"> </w:t>
            </w:r>
            <w:r>
              <w:rPr>
                <w:rFonts w:hint="eastAsia"/>
                <w:b/>
                <w:bCs/>
                <w:lang w:val="es-MX"/>
              </w:rPr>
              <w:t>Dillon</w:t>
            </w:r>
            <w:r w:rsidR="005D6C10" w:rsidRPr="00AD4D1B">
              <w:t xml:space="preserve"> </w:t>
            </w:r>
            <w:hyperlink r:id="rId10" w:history="1">
              <w:r w:rsidRPr="00B971B5">
                <w:rPr>
                  <w:rStyle w:val="a7"/>
                </w:rPr>
                <w:t>mailto::dillon.seo@dtcp.capital</w:t>
              </w:r>
            </w:hyperlink>
            <w:r w:rsidRPr="00B971B5">
              <w:t xml:space="preserve"> </w:t>
            </w:r>
            <w:r w:rsidR="005D6C10" w:rsidRPr="00AD4D1B">
              <w:t xml:space="preserve"> </w:t>
            </w:r>
            <w:r w:rsidR="005D6C10">
              <w:rPr>
                <w:b/>
                <w:bCs/>
                <w:lang w:val="es-MX" w:eastAsia="ja-JP"/>
              </w:rPr>
              <w:t>(</w:t>
            </w:r>
            <w:r>
              <w:rPr>
                <w:rFonts w:hint="eastAsia"/>
                <w:b/>
                <w:bCs/>
                <w:lang w:val="es-MX"/>
              </w:rPr>
              <w:t>DTCP</w:t>
            </w:r>
            <w:r w:rsidR="005D6C10">
              <w:rPr>
                <w:b/>
                <w:bCs/>
                <w:lang w:val="es-MX" w:eastAsia="ja-JP"/>
              </w:rPr>
              <w:t>)</w:t>
            </w:r>
          </w:p>
        </w:tc>
      </w:tr>
      <w:tr w:rsidR="005D6C10" w:rsidRPr="00AD4D1B" w14:paraId="0D9F74C8" w14:textId="77777777" w:rsidTr="005D6C10">
        <w:tc>
          <w:tcPr>
            <w:tcW w:w="1350" w:type="dxa"/>
          </w:tcPr>
          <w:p w14:paraId="238A1DA6" w14:textId="77777777" w:rsidR="005D6C10" w:rsidRPr="00AD4D1B" w:rsidRDefault="005D6C10" w:rsidP="005D6C10">
            <w:pPr>
              <w:pStyle w:val="covertext"/>
              <w:spacing w:line="276" w:lineRule="auto"/>
            </w:pPr>
            <w:r w:rsidRPr="00AD4D1B">
              <w:t>Re:</w:t>
            </w:r>
          </w:p>
        </w:tc>
        <w:tc>
          <w:tcPr>
            <w:tcW w:w="7581" w:type="dxa"/>
          </w:tcPr>
          <w:p w14:paraId="04A01DAF" w14:textId="77777777" w:rsidR="005D6C10" w:rsidRPr="00AD4D1B" w:rsidRDefault="005D6C10" w:rsidP="005D6C10">
            <w:pPr>
              <w:pStyle w:val="covertext"/>
              <w:spacing w:line="276" w:lineRule="auto"/>
              <w:rPr>
                <w:rFonts w:eastAsia="MS Mincho"/>
                <w:lang w:val="en-GB" w:eastAsia="ja-JP"/>
              </w:rPr>
            </w:pPr>
          </w:p>
        </w:tc>
      </w:tr>
      <w:tr w:rsidR="005D6C10" w:rsidRPr="00AD4D1B" w14:paraId="5F2A5E68" w14:textId="77777777" w:rsidTr="005D6C10">
        <w:tc>
          <w:tcPr>
            <w:tcW w:w="1350" w:type="dxa"/>
          </w:tcPr>
          <w:p w14:paraId="394FC498" w14:textId="77777777" w:rsidR="005D6C10" w:rsidRPr="00AD4D1B" w:rsidRDefault="005D6C10" w:rsidP="005D6C10">
            <w:pPr>
              <w:pStyle w:val="covertext"/>
              <w:spacing w:line="276" w:lineRule="auto"/>
            </w:pPr>
            <w:r w:rsidRPr="00AD4D1B">
              <w:t>Abstract</w:t>
            </w:r>
          </w:p>
        </w:tc>
        <w:tc>
          <w:tcPr>
            <w:tcW w:w="7581" w:type="dxa"/>
          </w:tcPr>
          <w:p w14:paraId="4435CDF1" w14:textId="077CBD02" w:rsidR="005D6C10" w:rsidRPr="009D0883" w:rsidRDefault="005D6C10" w:rsidP="005D6C10">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w:t>
            </w:r>
            <w:r w:rsidR="005A1132">
              <w:rPr>
                <w:rFonts w:ascii="Times New Roman" w:eastAsiaTheme="minorEastAsia" w:hAnsi="Times New Roman" w:cs="Times New Roman"/>
                <w:color w:val="auto"/>
                <w:szCs w:val="24"/>
                <w:lang w:bidi="he-IL"/>
              </w:rPr>
              <w:t>the summary of the IEEE-SASB meeting held on September 24, 2020. It contains the final decisions made on the new PAR submissions and the new standard draft/revised standard documents submitted to the committee.</w:t>
            </w:r>
          </w:p>
        </w:tc>
      </w:tr>
      <w:tr w:rsidR="005D6C10" w:rsidRPr="00AD4D1B" w14:paraId="14B05CF8" w14:textId="77777777" w:rsidTr="005D6C10">
        <w:tc>
          <w:tcPr>
            <w:tcW w:w="1350" w:type="dxa"/>
          </w:tcPr>
          <w:p w14:paraId="77749D09" w14:textId="77777777" w:rsidR="005D6C10" w:rsidRPr="00AD4D1B" w:rsidRDefault="005D6C10" w:rsidP="005D6C10">
            <w:pPr>
              <w:pStyle w:val="covertext"/>
              <w:spacing w:line="276" w:lineRule="auto"/>
            </w:pPr>
            <w:r w:rsidRPr="00AD4D1B">
              <w:t>Purpose</w:t>
            </w:r>
          </w:p>
        </w:tc>
        <w:tc>
          <w:tcPr>
            <w:tcW w:w="7581" w:type="dxa"/>
          </w:tcPr>
          <w:p w14:paraId="4FB959A1" w14:textId="599B7125" w:rsidR="005D6C10" w:rsidRPr="009D0883" w:rsidRDefault="005D6C10" w:rsidP="005D6C10">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Pr="009D0883">
              <w:rPr>
                <w:rFonts w:ascii="Times New Roman" w:eastAsiaTheme="minorEastAsia" w:hAnsi="Times New Roman" w:cs="Times New Roman"/>
                <w:color w:val="auto"/>
                <w:sz w:val="20"/>
                <w:szCs w:val="24"/>
                <w:lang w:bidi="he-IL"/>
              </w:rPr>
              <w:t xml:space="preserve">is </w:t>
            </w:r>
            <w:r w:rsidR="005A1132">
              <w:rPr>
                <w:rFonts w:ascii="Times New Roman" w:eastAsiaTheme="minorEastAsia" w:hAnsi="Times New Roman" w:cs="Times New Roman"/>
                <w:color w:val="auto"/>
                <w:sz w:val="20"/>
                <w:szCs w:val="24"/>
                <w:lang w:bidi="he-IL"/>
              </w:rPr>
              <w:t xml:space="preserve">to understand how the meeting agenda is being handled by the committee by reviewing the meeting minutes of </w:t>
            </w:r>
            <w:r w:rsidR="006133F1">
              <w:rPr>
                <w:rFonts w:ascii="Times New Roman" w:eastAsiaTheme="minorEastAsia" w:hAnsi="Times New Roman" w:cs="Times New Roman" w:hint="eastAsia"/>
                <w:color w:val="auto"/>
                <w:sz w:val="20"/>
                <w:szCs w:val="24"/>
                <w:lang w:bidi="he-IL"/>
              </w:rPr>
              <w:t>IEEE-SA</w:t>
            </w:r>
            <w:r w:rsidR="00B24AB4">
              <w:rPr>
                <w:rFonts w:ascii="Times New Roman" w:eastAsiaTheme="minorEastAsia" w:hAnsi="Times New Roman" w:cs="Times New Roman"/>
                <w:color w:val="auto"/>
                <w:sz w:val="20"/>
                <w:szCs w:val="24"/>
                <w:lang w:bidi="he-IL"/>
              </w:rPr>
              <w:t xml:space="preserve"> </w:t>
            </w:r>
            <w:proofErr w:type="spellStart"/>
            <w:r w:rsidR="00B24AB4">
              <w:rPr>
                <w:rFonts w:ascii="Times New Roman" w:eastAsiaTheme="minorEastAsia" w:hAnsi="Times New Roman" w:cs="Times New Roman"/>
                <w:color w:val="auto"/>
                <w:sz w:val="20"/>
                <w:szCs w:val="24"/>
                <w:lang w:bidi="he-IL"/>
              </w:rPr>
              <w:t>NesCom</w:t>
            </w:r>
            <w:proofErr w:type="spellEnd"/>
            <w:r w:rsidR="00B24AB4">
              <w:rPr>
                <w:rFonts w:ascii="Times New Roman" w:eastAsiaTheme="minorEastAsia" w:hAnsi="Times New Roman" w:cs="Times New Roman" w:hint="eastAsia"/>
                <w:color w:val="auto"/>
                <w:sz w:val="20"/>
                <w:szCs w:val="24"/>
                <w:lang w:bidi="he-IL"/>
              </w:rPr>
              <w:t>과</w:t>
            </w:r>
            <w:r w:rsidR="00B24AB4">
              <w:rPr>
                <w:rFonts w:ascii="Times New Roman" w:eastAsiaTheme="minorEastAsia" w:hAnsi="Times New Roman" w:cs="Times New Roman" w:hint="eastAsia"/>
                <w:color w:val="auto"/>
                <w:sz w:val="20"/>
                <w:szCs w:val="24"/>
                <w:lang w:bidi="he-IL"/>
              </w:rPr>
              <w:t xml:space="preserve"> </w:t>
            </w:r>
            <w:proofErr w:type="spellStart"/>
            <w:r w:rsidR="00B24AB4">
              <w:rPr>
                <w:rFonts w:ascii="Times New Roman" w:eastAsiaTheme="minorEastAsia" w:hAnsi="Times New Roman" w:cs="Times New Roman"/>
                <w:color w:val="auto"/>
                <w:sz w:val="20"/>
                <w:szCs w:val="24"/>
                <w:lang w:bidi="he-IL"/>
              </w:rPr>
              <w:t>RevCom</w:t>
            </w:r>
            <w:proofErr w:type="spellEnd"/>
            <w:r w:rsidR="006133F1">
              <w:rPr>
                <w:rFonts w:ascii="Times New Roman" w:eastAsiaTheme="minorEastAsia" w:hAnsi="Times New Roman" w:cs="Times New Roman" w:hint="eastAsia"/>
                <w:color w:val="auto"/>
                <w:sz w:val="20"/>
                <w:szCs w:val="24"/>
                <w:lang w:bidi="he-IL"/>
              </w:rPr>
              <w:t>.</w:t>
            </w:r>
          </w:p>
        </w:tc>
      </w:tr>
      <w:tr w:rsidR="005D6C10" w:rsidRPr="00AD4D1B" w14:paraId="26156D25" w14:textId="77777777" w:rsidTr="005D6C10">
        <w:trPr>
          <w:trHeight w:val="840"/>
        </w:trPr>
        <w:tc>
          <w:tcPr>
            <w:tcW w:w="1350" w:type="dxa"/>
          </w:tcPr>
          <w:p w14:paraId="4CEB43A6" w14:textId="77777777" w:rsidR="005D6C10" w:rsidRPr="00AD4D1B" w:rsidRDefault="005D6C10" w:rsidP="005D6C10">
            <w:pPr>
              <w:pStyle w:val="covertext"/>
              <w:spacing w:line="276" w:lineRule="auto"/>
            </w:pPr>
            <w:r w:rsidRPr="00AD4D1B">
              <w:t>Notice</w:t>
            </w:r>
          </w:p>
        </w:tc>
        <w:tc>
          <w:tcPr>
            <w:tcW w:w="7581" w:type="dxa"/>
          </w:tcPr>
          <w:p w14:paraId="788F21ED" w14:textId="77777777" w:rsidR="005D6C10" w:rsidRPr="00AD4D1B" w:rsidRDefault="005D6C10" w:rsidP="005D6C10">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D6C10" w:rsidRPr="00AD4D1B" w14:paraId="75707757" w14:textId="77777777" w:rsidTr="005D6C10">
        <w:trPr>
          <w:trHeight w:val="1439"/>
        </w:trPr>
        <w:tc>
          <w:tcPr>
            <w:tcW w:w="1350" w:type="dxa"/>
          </w:tcPr>
          <w:p w14:paraId="1F08FB96" w14:textId="77777777" w:rsidR="005D6C10" w:rsidRPr="00AD4D1B" w:rsidRDefault="005D6C10" w:rsidP="005D6C10">
            <w:pPr>
              <w:pStyle w:val="covertext"/>
              <w:spacing w:line="276" w:lineRule="auto"/>
            </w:pPr>
            <w:r w:rsidRPr="00AD4D1B">
              <w:t>Release</w:t>
            </w:r>
          </w:p>
        </w:tc>
        <w:tc>
          <w:tcPr>
            <w:tcW w:w="7581" w:type="dxa"/>
          </w:tcPr>
          <w:p w14:paraId="36A8667C" w14:textId="589FAD0D" w:rsidR="005D6C10" w:rsidRPr="00AD4D1B" w:rsidRDefault="005D6C10" w:rsidP="005D6C10">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5D6C10" w:rsidRPr="00AD4D1B" w14:paraId="21FAD51B" w14:textId="77777777" w:rsidTr="005D6C10">
        <w:trPr>
          <w:trHeight w:val="70"/>
        </w:trPr>
        <w:tc>
          <w:tcPr>
            <w:tcW w:w="1350" w:type="dxa"/>
          </w:tcPr>
          <w:p w14:paraId="769F2BB4" w14:textId="77777777" w:rsidR="005D6C10" w:rsidRPr="00AD4D1B" w:rsidRDefault="005D6C10" w:rsidP="005D6C10">
            <w:pPr>
              <w:pStyle w:val="covertext"/>
              <w:spacing w:line="276" w:lineRule="auto"/>
            </w:pPr>
            <w:r w:rsidRPr="00AD4D1B">
              <w:t>Patent Policy</w:t>
            </w:r>
          </w:p>
        </w:tc>
        <w:tc>
          <w:tcPr>
            <w:tcW w:w="7581" w:type="dxa"/>
          </w:tcPr>
          <w:p w14:paraId="535C9632" w14:textId="77777777" w:rsidR="005D6C10" w:rsidRPr="00AD4D1B" w:rsidRDefault="005D6C10" w:rsidP="005D6C1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3D858FF7" w14:textId="6BE22C18" w:rsidR="00C4583C" w:rsidRPr="00C4583C" w:rsidRDefault="00BD30D6" w:rsidP="00FB2CA6">
      <w:pPr>
        <w:widowControl w:val="0"/>
        <w:autoSpaceDE w:val="0"/>
        <w:autoSpaceDN w:val="0"/>
        <w:adjustRightInd w:val="0"/>
        <w:spacing w:after="0" w:line="240" w:lineRule="auto"/>
        <w:rPr>
          <w:rFonts w:ascii="Times New Roman" w:hAnsi="Times New Roman" w:cs="Times New Roman"/>
        </w:rPr>
      </w:pPr>
      <w:r>
        <w:rPr>
          <w:rFonts w:ascii="굴림" w:eastAsia="굴림" w:hAnsi="굴림" w:cs="굴림"/>
          <w:b/>
          <w:bCs/>
          <w:color w:val="000000"/>
          <w:szCs w:val="22"/>
          <w:lang w:bidi="ar-SA"/>
        </w:rPr>
        <w:br w:type="page"/>
      </w:r>
      <w:r w:rsidR="0097199C" w:rsidRPr="0097199C">
        <w:rPr>
          <w:rFonts w:ascii="굴림" w:eastAsia="굴림" w:hAnsi="굴림" w:cs="굴림"/>
          <w:b/>
          <w:bCs/>
          <w:noProof/>
          <w:color w:val="000000"/>
          <w:szCs w:val="22"/>
          <w:lang w:bidi="ar-SA"/>
        </w:rPr>
        <w:lastRenderedPageBreak/>
        <w:drawing>
          <wp:inline distT="0" distB="0" distL="0" distR="0" wp14:anchorId="44AFDFB6" wp14:editId="00C28593">
            <wp:extent cx="6570980" cy="8479790"/>
            <wp:effectExtent l="0" t="0" r="127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2C615C3E" wp14:editId="3225EE85">
            <wp:extent cx="6570980" cy="8479790"/>
            <wp:effectExtent l="0" t="0" r="127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5C48347B" wp14:editId="48DCD723">
            <wp:extent cx="6570980" cy="8479790"/>
            <wp:effectExtent l="0" t="0" r="127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0D500C2E" wp14:editId="6CF86BAF">
            <wp:extent cx="6570980" cy="8479790"/>
            <wp:effectExtent l="0" t="0" r="127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24F7E0AE" wp14:editId="70E12366">
            <wp:extent cx="6570980" cy="8479790"/>
            <wp:effectExtent l="0" t="0" r="127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3DD1EC2A" wp14:editId="6DA69EC9">
            <wp:extent cx="6570980" cy="8479790"/>
            <wp:effectExtent l="0" t="0" r="127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05429D6F" wp14:editId="27E92CA5">
            <wp:extent cx="6570980" cy="8479790"/>
            <wp:effectExtent l="0" t="0" r="127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08CF26D3" wp14:editId="1D33DF04">
            <wp:extent cx="6570980" cy="8479790"/>
            <wp:effectExtent l="0" t="0" r="127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0DEDD535" wp14:editId="4502AEDB">
            <wp:extent cx="6570980" cy="8479790"/>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65D8AC87" wp14:editId="4C45EC7F">
            <wp:extent cx="6570980" cy="8479790"/>
            <wp:effectExtent l="0" t="0" r="127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97199C" w:rsidRPr="0097199C">
        <w:rPr>
          <w:rFonts w:ascii="굴림" w:eastAsia="굴림" w:hAnsi="굴림" w:cs="굴림"/>
          <w:b/>
          <w:bCs/>
          <w:noProof/>
          <w:color w:val="000000"/>
          <w:szCs w:val="22"/>
          <w:lang w:bidi="ar-SA"/>
        </w:rPr>
        <w:lastRenderedPageBreak/>
        <w:drawing>
          <wp:inline distT="0" distB="0" distL="0" distR="0" wp14:anchorId="4147225A" wp14:editId="1EE29925">
            <wp:extent cx="6570980" cy="8479790"/>
            <wp:effectExtent l="0" t="0" r="127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3D8F79CA" wp14:editId="3A27927B">
            <wp:extent cx="6570980" cy="8479790"/>
            <wp:effectExtent l="0" t="0" r="127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2B24828F" wp14:editId="49576384">
            <wp:extent cx="6570980" cy="8479790"/>
            <wp:effectExtent l="0" t="0" r="127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03CEE4B2" wp14:editId="252DD655">
            <wp:extent cx="6570980" cy="8479790"/>
            <wp:effectExtent l="0" t="0" r="127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175171DA" wp14:editId="6ADA920B">
            <wp:extent cx="6570980" cy="8479790"/>
            <wp:effectExtent l="0" t="0" r="127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3D157CD2" wp14:editId="40C4E977">
            <wp:extent cx="6570980" cy="8479790"/>
            <wp:effectExtent l="0" t="0" r="127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77056CAB" wp14:editId="1EB898FC">
            <wp:extent cx="6570980" cy="8479790"/>
            <wp:effectExtent l="0" t="0" r="127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3C03208B" wp14:editId="63807D98">
            <wp:extent cx="6570980" cy="8479790"/>
            <wp:effectExtent l="0" t="0" r="127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2EFF7B8" wp14:editId="4894DCAE">
            <wp:extent cx="6570980" cy="8479790"/>
            <wp:effectExtent l="0" t="0" r="127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07C8021D" wp14:editId="7567EFFA">
            <wp:extent cx="6570980" cy="8479790"/>
            <wp:effectExtent l="0" t="0" r="127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4B791521" wp14:editId="2866A1D4">
            <wp:extent cx="6570980" cy="8479790"/>
            <wp:effectExtent l="0" t="0" r="127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08291ACA" wp14:editId="5D41F5CF">
            <wp:extent cx="6570980" cy="8479790"/>
            <wp:effectExtent l="0" t="0" r="127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641A85BF" wp14:editId="24107374">
            <wp:extent cx="6570980" cy="8479790"/>
            <wp:effectExtent l="0" t="0" r="127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5F00EFB" wp14:editId="6FCCDEF2">
            <wp:extent cx="6570980" cy="8479790"/>
            <wp:effectExtent l="0" t="0" r="127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61CBDF7F" wp14:editId="1D855914">
            <wp:extent cx="6570980" cy="8479790"/>
            <wp:effectExtent l="0" t="0" r="127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133C2EBD" wp14:editId="64D058A2">
            <wp:extent cx="6570980" cy="8479790"/>
            <wp:effectExtent l="0" t="0" r="1270"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7619E1EE" wp14:editId="24024383">
            <wp:extent cx="6570980" cy="8479790"/>
            <wp:effectExtent l="0" t="0" r="127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0B9DEC28" wp14:editId="04E21125">
            <wp:extent cx="6570980" cy="8479790"/>
            <wp:effectExtent l="0" t="0" r="127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644D6463" wp14:editId="7424D109">
            <wp:extent cx="6570980" cy="8479790"/>
            <wp:effectExtent l="0" t="0" r="127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720FB30D" wp14:editId="6111E60A">
            <wp:extent cx="6570980" cy="8479790"/>
            <wp:effectExtent l="0" t="0" r="127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0B5EF598" wp14:editId="65120629">
            <wp:extent cx="6570980" cy="8479790"/>
            <wp:effectExtent l="0" t="0" r="127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30DAF4B" wp14:editId="33B539DF">
            <wp:extent cx="6570980" cy="8479790"/>
            <wp:effectExtent l="0" t="0" r="127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4C4CC5F7" wp14:editId="2FD64708">
            <wp:extent cx="6570980" cy="8479790"/>
            <wp:effectExtent l="0" t="0" r="127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16698D23" wp14:editId="6B640D9A">
            <wp:extent cx="6570980" cy="8479790"/>
            <wp:effectExtent l="0" t="0" r="127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6AE3D97" wp14:editId="391878D1">
            <wp:extent cx="6570980" cy="8479790"/>
            <wp:effectExtent l="0" t="0" r="127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4AD01B6" wp14:editId="278C9AB1">
            <wp:extent cx="6570980" cy="8479790"/>
            <wp:effectExtent l="0" t="0" r="127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1042AD59" wp14:editId="3FD98927">
            <wp:extent cx="6570980" cy="8479790"/>
            <wp:effectExtent l="0" t="0" r="127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9C01C26" wp14:editId="23006ADB">
            <wp:extent cx="6570980" cy="8479790"/>
            <wp:effectExtent l="0" t="0" r="127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2EE97096" wp14:editId="74B269A7">
            <wp:extent cx="6570980" cy="8479790"/>
            <wp:effectExtent l="0" t="0" r="127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5A77D987" wp14:editId="1F9BBE2C">
            <wp:extent cx="6570980" cy="8479790"/>
            <wp:effectExtent l="0" t="0" r="127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r w:rsidR="00435457" w:rsidRPr="00435457">
        <w:rPr>
          <w:rFonts w:ascii="굴림" w:eastAsia="굴림" w:hAnsi="굴림" w:cs="굴림"/>
          <w:b/>
          <w:bCs/>
          <w:noProof/>
          <w:color w:val="000000"/>
          <w:szCs w:val="22"/>
          <w:lang w:bidi="ar-SA"/>
        </w:rPr>
        <w:lastRenderedPageBreak/>
        <w:drawing>
          <wp:inline distT="0" distB="0" distL="0" distR="0" wp14:anchorId="6AAA125E" wp14:editId="7B788513">
            <wp:extent cx="6570980" cy="8479790"/>
            <wp:effectExtent l="0" t="0" r="127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570980" cy="8479790"/>
                    </a:xfrm>
                    <a:prstGeom prst="rect">
                      <a:avLst/>
                    </a:prstGeom>
                    <a:noFill/>
                    <a:ln>
                      <a:noFill/>
                    </a:ln>
                  </pic:spPr>
                </pic:pic>
              </a:graphicData>
            </a:graphic>
          </wp:inline>
        </w:drawing>
      </w:r>
    </w:p>
    <w:sectPr w:rsidR="00C4583C" w:rsidRPr="00C4583C" w:rsidSect="0097199C">
      <w:headerReference w:type="default" r:id="rId55"/>
      <w:pgSz w:w="11906" w:h="16838" w:code="9"/>
      <w:pgMar w:top="1134" w:right="707" w:bottom="709"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672E9" w14:textId="77777777" w:rsidR="00186512" w:rsidRDefault="00186512" w:rsidP="008859FD">
      <w:pPr>
        <w:spacing w:after="0" w:line="240" w:lineRule="auto"/>
      </w:pPr>
      <w:r>
        <w:separator/>
      </w:r>
    </w:p>
  </w:endnote>
  <w:endnote w:type="continuationSeparator" w:id="0">
    <w:p w14:paraId="5C0FB831" w14:textId="77777777" w:rsidR="00186512" w:rsidRDefault="00186512"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F7139" w14:textId="77777777" w:rsidR="00186512" w:rsidRDefault="00186512" w:rsidP="008859FD">
      <w:pPr>
        <w:spacing w:after="0" w:line="240" w:lineRule="auto"/>
      </w:pPr>
      <w:r>
        <w:separator/>
      </w:r>
    </w:p>
  </w:footnote>
  <w:footnote w:type="continuationSeparator" w:id="0">
    <w:p w14:paraId="75530401" w14:textId="77777777" w:rsidR="00186512" w:rsidRDefault="00186512"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1135C123"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B971B5">
      <w:rPr>
        <w:rFonts w:ascii="Times New Roman" w:eastAsia="바탕체" w:hAnsi="Times New Roman" w:cs="Times New Roman" w:hint="eastAsia"/>
        <w:b/>
        <w:bCs/>
        <w:sz w:val="24"/>
        <w:szCs w:val="24"/>
      </w:rPr>
      <w:t>4</w:t>
    </w:r>
    <w:r w:rsidR="002E2430">
      <w:rPr>
        <w:rFonts w:ascii="Times New Roman" w:eastAsia="바탕체" w:hAnsi="Times New Roman" w:cs="Times New Roman" w:hint="eastAsia"/>
        <w:b/>
        <w:bCs/>
        <w:sz w:val="24"/>
        <w:szCs w:val="24"/>
      </w:rPr>
      <w:t>8</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B971B5" w:rsidRPr="00B971B5">
      <w:rPr>
        <w:rFonts w:ascii="Times New Roman" w:eastAsia="바탕체" w:hAnsi="Times New Roman" w:cs="Times New Roman"/>
        <w:b/>
        <w:bCs/>
        <w:sz w:val="24"/>
        <w:szCs w:val="24"/>
      </w:rPr>
      <w:t>2</w:t>
    </w:r>
    <w:r w:rsidR="002E2430">
      <w:rPr>
        <w:rFonts w:ascii="Times New Roman" w:eastAsia="바탕체" w:hAnsi="Times New Roman" w:cs="Times New Roman" w:hint="eastAsia"/>
        <w:b/>
        <w:bCs/>
        <w:sz w:val="24"/>
        <w:szCs w:val="24"/>
      </w:rPr>
      <w:t>4</w:t>
    </w:r>
    <w:r w:rsidR="00B971B5" w:rsidRPr="00B971B5">
      <w:rPr>
        <w:rFonts w:ascii="Times New Roman" w:eastAsia="바탕체" w:hAnsi="Times New Roman" w:cs="Times New Roman"/>
        <w:b/>
        <w:bCs/>
        <w:sz w:val="24"/>
        <w:szCs w:val="24"/>
      </w:rPr>
      <w:t>-Sep_2020 IEEE-</w:t>
    </w:r>
    <w:r w:rsidR="002E2430" w:rsidRPr="002E2430">
      <w:rPr>
        <w:rFonts w:ascii="Times New Roman" w:eastAsia="바탕체" w:hAnsi="Times New Roman" w:cs="Times New Roman"/>
        <w:b/>
        <w:bCs/>
        <w:sz w:val="24"/>
        <w:szCs w:val="24"/>
      </w:rPr>
      <w:t>SASB DRAFT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6"/>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6512"/>
    <w:rsid w:val="001873F0"/>
    <w:rsid w:val="001963F8"/>
    <w:rsid w:val="001A2F06"/>
    <w:rsid w:val="001A79F0"/>
    <w:rsid w:val="001B1B13"/>
    <w:rsid w:val="001E6211"/>
    <w:rsid w:val="001F0BE4"/>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A12AE"/>
    <w:rsid w:val="002A5ECE"/>
    <w:rsid w:val="002A5F41"/>
    <w:rsid w:val="002A76AA"/>
    <w:rsid w:val="002B0800"/>
    <w:rsid w:val="002B5B5A"/>
    <w:rsid w:val="002D0FBB"/>
    <w:rsid w:val="002D763D"/>
    <w:rsid w:val="002E0420"/>
    <w:rsid w:val="002E243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5457"/>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1660A"/>
    <w:rsid w:val="00552ADE"/>
    <w:rsid w:val="00552DF8"/>
    <w:rsid w:val="005551D0"/>
    <w:rsid w:val="005576B9"/>
    <w:rsid w:val="00560FFB"/>
    <w:rsid w:val="005610DA"/>
    <w:rsid w:val="005650AE"/>
    <w:rsid w:val="00572DFC"/>
    <w:rsid w:val="00572F91"/>
    <w:rsid w:val="00573F7A"/>
    <w:rsid w:val="00574727"/>
    <w:rsid w:val="00577CCB"/>
    <w:rsid w:val="005813B5"/>
    <w:rsid w:val="00584F10"/>
    <w:rsid w:val="00592155"/>
    <w:rsid w:val="005947B1"/>
    <w:rsid w:val="005A0786"/>
    <w:rsid w:val="005A1132"/>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99C"/>
    <w:rsid w:val="00971F21"/>
    <w:rsid w:val="00976EF5"/>
    <w:rsid w:val="009846DA"/>
    <w:rsid w:val="009947F1"/>
    <w:rsid w:val="009A4282"/>
    <w:rsid w:val="009A73ED"/>
    <w:rsid w:val="009B2DE9"/>
    <w:rsid w:val="009B40D1"/>
    <w:rsid w:val="009B6523"/>
    <w:rsid w:val="009B7714"/>
    <w:rsid w:val="009C5510"/>
    <w:rsid w:val="009D0883"/>
    <w:rsid w:val="009D4793"/>
    <w:rsid w:val="009E03A0"/>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2396"/>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1AD2"/>
    <w:rsid w:val="00B23172"/>
    <w:rsid w:val="00B24AB4"/>
    <w:rsid w:val="00B2522F"/>
    <w:rsid w:val="00B264C7"/>
    <w:rsid w:val="00B31676"/>
    <w:rsid w:val="00B32CC9"/>
    <w:rsid w:val="00B339E4"/>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4583C"/>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6274"/>
    <w:rsid w:val="00EA0186"/>
    <w:rsid w:val="00EA48A9"/>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2CA6"/>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50942BFC-6200-4C6B-B09F-9502545A4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andards.ieee.org/board/pat/faq.pdf" TargetMode="External"/><Relationship Id="rId18" Type="http://schemas.openxmlformats.org/officeDocument/2006/relationships/image" Target="media/image5.e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6.emf"/><Relationship Id="rId11" Type="http://schemas.openxmlformats.org/officeDocument/2006/relationships/hyperlink" Target="http://standards.ieee.org/guides/opman/sect6.html" TargetMode="Externa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image" Target="media/image40.emf"/><Relationship Id="rId5" Type="http://schemas.openxmlformats.org/officeDocument/2006/relationships/webSettings" Target="webSettings.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56" Type="http://schemas.openxmlformats.org/officeDocument/2006/relationships/fontTable" Target="fontTable.xml"/><Relationship Id="rId8" Type="http://schemas.openxmlformats.org/officeDocument/2006/relationships/hyperlink" Target="http://sites.ieee.org/sagroups-3079/"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20" Type="http://schemas.openxmlformats.org/officeDocument/2006/relationships/image" Target="media/image7.emf"/><Relationship Id="rId41" Type="http://schemas.openxmlformats.org/officeDocument/2006/relationships/image" Target="media/image28.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emf"/><Relationship Id="rId57" Type="http://schemas.openxmlformats.org/officeDocument/2006/relationships/theme" Target="theme/theme1.xml"/><Relationship Id="rId10" Type="http://schemas.openxmlformats.org/officeDocument/2006/relationships/hyperlink" Target="mailto::dillon.seo@dtcp.capital" TargetMode="Externa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2</Pages>
  <Words>354</Words>
  <Characters>2024</Characters>
  <Application>Microsoft Office Word</Application>
  <DocSecurity>0</DocSecurity>
  <Lines>16</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thea chheang</dc:creator>
  <cp:keywords/>
  <dc:description/>
  <cp:lastModifiedBy>동일 서</cp:lastModifiedBy>
  <cp:revision>5</cp:revision>
  <cp:lastPrinted>2018-07-09T07:10:00Z</cp:lastPrinted>
  <dcterms:created xsi:type="dcterms:W3CDTF">2020-10-11T10:15:00Z</dcterms:created>
  <dcterms:modified xsi:type="dcterms:W3CDTF">2020-10-13T08:31:00Z</dcterms:modified>
</cp:coreProperties>
</file>